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e90ba3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46454d45-bdde-4c66-af77-ec432bec61b7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1b7c2e18-c063-4519-b907-e2b9dc7f4d4a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6ecd45ec-42ef-44bf-93f6-40af5974bcac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19:42Z</dcterms:created>
  <dcterms:modified xsi:type="dcterms:W3CDTF">2023-07-21T11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